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We can build our application with Ctrl+F5, and run it with F5 key or by pressing the green triangle button with „Start“ text besides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0952CA">
        <w:rPr>
          <w:noProof/>
        </w:rPr>
        <w:t>numbers</w:t>
      </w:r>
      <w:r w:rsidR="00E308FC">
        <w:rPr>
          <w:noProof/>
        </w:rPr>
        <w:t xml:space="preserve"> </w:t>
      </w:r>
      <w:ins w:id="6" w:author="Mare" w:date="2018-07-17T21:03:00Z">
        <w:r w:rsidR="00C220BD">
          <w:rPr>
            <w:noProof/>
          </w:rPr>
          <w:t xml:space="preserve">the </w:t>
        </w:r>
      </w:ins>
      <w:r w:rsidR="00E308FC">
        <w:rPr>
          <w:noProof/>
        </w:rPr>
        <w:t>range</w:t>
      </w:r>
      <w:ins w:id="7" w:author="Mare" w:date="2018-07-17T21:02:00Z">
        <w:r w:rsidR="00C220BD">
          <w:rPr>
            <w:noProof/>
          </w:rPr>
          <w:t xml:space="preserve"> is</w:t>
        </w:r>
      </w:ins>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8"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9"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Pr="005D2EAD">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eastAsia="sr-Latn-R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10"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11" w:author="Mare" w:date="2018-07-17T21:12:00Z">
        <w:r w:rsidR="005D2EAD">
          <w:t xml:space="preserve"> (string is exception to this rule)</w:t>
        </w:r>
      </w:ins>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rPr>
          <w:ins w:id="12" w:author="Mare" w:date="2018-07-17T21:11:00Z"/>
        </w:rPr>
        <w:pPrChange w:id="13" w:author="Mare" w:date="2018-07-17T21:11:00Z">
          <w:pPr>
            <w:pStyle w:val="Heading2"/>
          </w:pPr>
        </w:pPrChange>
      </w:pPr>
      <w:ins w:id="14" w:author="Mare" w:date="2018-07-17T21:12:00Z">
        <w:r>
          <w:t xml:space="preserve">We would like to mention that we don’t </w:t>
        </w:r>
        <w:r w:rsidRPr="005D2EAD">
          <w:rPr>
            <w:noProof/>
          </w:rPr>
          <w:t>reco</w:t>
        </w:r>
      </w:ins>
      <w:ins w:id="15" w:author="Mare" w:date="2018-07-17T21:14:00Z">
        <w:r>
          <w:rPr>
            <w:noProof/>
          </w:rPr>
          <w:t>m</w:t>
        </w:r>
      </w:ins>
      <w:ins w:id="16" w:author="Mare" w:date="2018-07-17T21:12:00Z">
        <w:r w:rsidRPr="005D2EAD">
          <w:rPr>
            <w:noProof/>
          </w:rPr>
          <w:t>mend</w:t>
        </w:r>
        <w:r>
          <w:t xml:space="preserve"> to call variables with names </w:t>
        </w:r>
      </w:ins>
      <w:ins w:id="17" w:author="Mare" w:date="2018-07-17T21:13:00Z">
        <w:r>
          <w:t xml:space="preserve">„x“ or „y“... We have used that names just for the sake of simplicity. It is </w:t>
        </w:r>
      </w:ins>
      <w:ins w:id="18" w:author="Mare" w:date="2018-07-17T21:14:00Z">
        <w:r>
          <w:t xml:space="preserve">a </w:t>
        </w:r>
      </w:ins>
      <w:ins w:id="19" w:author="Mare" w:date="2018-07-17T21:13:00Z">
        <w:r>
          <w:t xml:space="preserve">better idea to give </w:t>
        </w:r>
        <w:r w:rsidRPr="005D2EAD">
          <w:rPr>
            <w:noProof/>
          </w:rPr>
          <w:t>meaningful names</w:t>
        </w:r>
        <w:r>
          <w:t xml:space="preserve"> to our variables.</w:t>
        </w:r>
      </w:ins>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w:t>
      </w:r>
      <w:r>
        <w:lastRenderedPageBreak/>
        <w:t>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ins w:id="20" w:author="Vlada" w:date="2018-07-16T22:34:00Z">
        <w:r w:rsidR="00F3049B">
          <w:t xml:space="preserve"> (Ovde bih ubacio par primera koji to demonstraju, jedna metoda samo)</w:t>
        </w:r>
      </w:ins>
    </w:p>
    <w:p w:rsidR="008D4074" w:rsidRDefault="008D4074" w:rsidP="008D4074">
      <w:pPr>
        <w:pStyle w:val="Heading2"/>
      </w:pPr>
      <w:r>
        <w:lastRenderedPageBreak/>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eastAsia="sr-Latn-RS"/>
        </w:rPr>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lastRenderedPageBreak/>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t xml:space="preserve">The </w:t>
      </w:r>
      <w:r w:rsidR="00A9171F">
        <w:t>f</w:t>
      </w:r>
      <w:r>
        <w:t>irst one is when we calculate an expression</w:t>
      </w:r>
      <w:r w:rsidR="00932DEB">
        <w:t>.</w:t>
      </w:r>
      <w:r>
        <w:t xml:space="preserve"> </w:t>
      </w:r>
      <w:r w:rsidR="00932DEB">
        <w:t>T</w:t>
      </w:r>
      <w:r>
        <w: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lastRenderedPageBreak/>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ins w:id="21" w:author="Vlada" w:date="2018-07-16T22:49:00Z">
        <w:r w:rsidR="00932DEB">
          <w:t xml:space="preserve">. </w:t>
        </w:r>
      </w:ins>
      <w:del w:id="22" w:author="Vlada" w:date="2018-07-16T22:49:00Z">
        <w:r w:rsidDel="00932DEB">
          <w:delText xml:space="preserve">. </w:delText>
        </w:r>
      </w:del>
      <w:r>
        <w:t>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value of the position of first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conditional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eastAsia="sr-Latn-R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23"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24" w:author="Vlada" w:date="2018-07-16T23:06:00Z">
        <w:r>
          <w:rPr>
            <w:rFonts w:cs="Consolas"/>
          </w:rPr>
          <w:t>Kada se koriste while petlje?</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25" w:author="Vlada" w:date="2018-07-16T23:05:00Z">
        <w:r w:rsidRPr="00524257" w:rsidDel="0084278C">
          <w:delText xml:space="preserve">on </w:delText>
        </w:r>
      </w:del>
      <w:ins w:id="26"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27" w:author="Vlada" w:date="2018-07-16T23:06:00Z"/>
        </w:rPr>
      </w:pPr>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28"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AC474A" w:rsidP="00AC474A">
      <w:r>
        <w:t xml:space="preserve">Exception </w:t>
      </w:r>
      <w:r w:rsidR="0084278C">
        <w:t>is a</w:t>
      </w:r>
      <w:r>
        <w:t xml:space="preserve"> problem that appear</w:t>
      </w:r>
      <w:r w:rsidR="0084278C">
        <w:t>s</w:t>
      </w:r>
      <w:r>
        <w:t xml:space="preserve"> </w:t>
      </w:r>
      <w:r w:rsidR="0084278C">
        <w:t xml:space="preserve">unexpectedly </w:t>
      </w:r>
      <w:r>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29"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30"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A method that returns a value needs to satisfy two conditions. First, it needs to specify a return type before the method name, and second, it needs to have a return statement within its body (inside curly braces). On the other hand if the method doesn’t return anything, the „void“ keyword is used instead of the return type, and it doesn’t need to have a return statement inside its body.</w:t>
      </w:r>
    </w:p>
    <w:p w:rsidR="003A723B" w:rsidRDefault="003A723B" w:rsidP="00CB14A8">
      <w:r>
        <w:rPr>
          <w:noProof/>
          <w:lang w:eastAsia="sr-Latn-R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rsidP="00374F95">
      <w:pPr>
        <w:pStyle w:val="Heading2"/>
        <w:pPrChange w:id="31" w:author="Marinko Spasojevic" w:date="2018-07-18T08:22:00Z">
          <w:pPr/>
        </w:pPrChange>
      </w:pPr>
      <w:r>
        <w:t>Optional Parameters</w:t>
      </w:r>
    </w:p>
    <w:p w:rsidR="00374F95" w:rsidRDefault="00374F95" w:rsidP="00D143AF">
      <w:pPr>
        <w:rPr>
          <w:ins w:id="32" w:author="Marinko Spasojevic" w:date="2018-07-18T08:28:00Z"/>
        </w:rPr>
      </w:pPr>
      <w:r>
        <w:t>An optional parameter has a default value. The method that has opti</w:t>
      </w:r>
      <w:r w:rsidR="00D143AF">
        <w:t>onal parameters could be called</w:t>
      </w:r>
      <w:r>
        <w:t xml:space="preserve"> without </w:t>
      </w:r>
      <w:r w:rsidR="00D143AF">
        <w:t>those arguments. But we can provide them as well. If we provide our values as arguments for optional parameters then the default values will be overriden:</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w:t>
      </w:r>
      <w:r>
        <w:rPr>
          <w:rFonts w:ascii="Consolas" w:hAnsi="Consolas" w:cs="Consolas"/>
          <w:color w:val="000000"/>
          <w:sz w:val="19"/>
          <w:szCs w:val="19"/>
        </w:rPr>
        <w:t xml:space="preserve"> //result is 30</w:t>
      </w:r>
    </w:p>
    <w:p w:rsidR="00D143AF" w:rsidRPr="00374F95" w:rsidRDefault="00D143AF" w:rsidP="00D143AF">
      <w:r>
        <w:rPr>
          <w:rFonts w:ascii="Consolas" w:hAnsi="Consolas" w:cs="Consolas"/>
          <w:color w:val="000000"/>
          <w:sz w:val="19"/>
          <w:szCs w:val="19"/>
        </w:rPr>
        <w:t>MethodWithOptParams(20, 35);</w:t>
      </w:r>
      <w:r>
        <w:rPr>
          <w:rFonts w:ascii="Consolas" w:hAnsi="Consolas" w:cs="Consolas"/>
          <w:color w:val="000000"/>
          <w:sz w:val="19"/>
          <w:szCs w:val="19"/>
        </w:rPr>
        <w:t xml:space="preserve">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are not </w:t>
      </w:r>
      <w:r w:rsidR="007422CA">
        <w:t xml:space="preserve">pass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behaviou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t>
      </w:r>
      <w:ins w:id="33" w:author="Vlada" w:date="2018-07-16T23:33:00Z">
        <w:r w:rsidR="006F2A59">
          <w:t>(hm, what?</w:t>
        </w:r>
        <w:r w:rsidR="00337E90">
          <w:t xml:space="preserve"> Ovo </w:t>
        </w:r>
      </w:ins>
      <w:ins w:id="34" w:author="Vlada" w:date="2018-07-16T23:34:00Z">
        <w:r w:rsidR="00337E90">
          <w:t>treba da se podeli nekako, nece biti razumljivo</w:t>
        </w:r>
      </w:ins>
      <w:ins w:id="35" w:author="Vlada" w:date="2018-07-16T23:33:00Z">
        <w:r w:rsidR="006F2A59">
          <w:t xml:space="preserve">) </w:t>
        </w:r>
      </w:ins>
      <w:r>
        <w:t xml:space="preserve">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36"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37"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lastRenderedPageBreak/>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eastAsia="sr-Latn-R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ove</w:t>
      </w:r>
      <w:bookmarkStart w:id="38" w:name="_GoBack"/>
      <w:bookmarkEnd w:id="38"/>
      <w:r w:rsidR="00337E90">
        <w:t xml:space="preser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ins w:id="39" w:author="Vlada" w:date="2018-07-16T23:40:00Z"/>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337E90" w:rsidRDefault="00337E90" w:rsidP="00C476CB">
      <w:pPr>
        <w:rPr>
          <w:rFonts w:ascii="Consolas" w:hAnsi="Consolas" w:cs="Consolas"/>
          <w:color w:val="000000"/>
          <w:sz w:val="19"/>
          <w:szCs w:val="19"/>
          <w:lang w:val="en-US"/>
        </w:rPr>
      </w:pPr>
      <w:ins w:id="40" w:author="Vlada" w:date="2018-07-16T23:40:00Z">
        <w:r>
          <w:rPr>
            <w:rFonts w:ascii="Consolas" w:hAnsi="Consolas" w:cs="Consolas"/>
            <w:color w:val="000000"/>
            <w:sz w:val="19"/>
            <w:szCs w:val="19"/>
            <w:lang w:val="en-US"/>
          </w:rPr>
          <w:t>Zasto se koriste multidimenzionalni nizovi? Malo konteksta treba dati.</w:t>
        </w:r>
      </w:ins>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41"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337E90" w:rsidRDefault="008E712B" w:rsidP="00B26671">
      <w:pPr>
        <w:rPr>
          <w:ins w:id="42" w:author="Vlada" w:date="2018-07-16T23:44:00Z"/>
          <w:rFonts w:ascii="Consolas" w:hAnsi="Consolas" w:cs="Consolas"/>
          <w:color w:val="000000"/>
          <w:sz w:val="19"/>
          <w:szCs w:val="19"/>
        </w:rPr>
      </w:pPr>
      <w:ins w:id="43" w:author="Vlada" w:date="2018-07-16T23:44:00Z">
        <w:r>
          <w:rPr>
            <w:rFonts w:ascii="Consolas" w:hAnsi="Consolas" w:cs="Consolas"/>
            <w:color w:val="000000"/>
            <w:sz w:val="19"/>
            <w:szCs w:val="19"/>
          </w:rPr>
          <w:t>StreamReader isto mora da se disposuje. Takodje, taman bih iskoristio priliku da prikazem using blok ovde.</w:t>
        </w:r>
      </w:ins>
      <w:ins w:id="44" w:author="Vlada" w:date="2018-07-16T23:45:00Z">
        <w:r>
          <w:rPr>
            <w:rFonts w:ascii="Consolas" w:hAnsi="Consolas" w:cs="Consolas"/>
            <w:color w:val="000000"/>
            <w:sz w:val="19"/>
            <w:szCs w:val="19"/>
          </w:rPr>
          <w:t xml:space="preserve"> Perfektna prilika, a to je best practice.</w:t>
        </w:r>
      </w:ins>
    </w:p>
    <w:p w:rsidR="008E712B" w:rsidDel="008E712B" w:rsidRDefault="008E712B" w:rsidP="00B26671">
      <w:pPr>
        <w:rPr>
          <w:del w:id="45" w:author="Vlada" w:date="2018-07-16T23:45:00Z"/>
          <w:rFonts w:ascii="Consolas" w:hAnsi="Consolas" w:cs="Consolas"/>
          <w:color w:val="000000"/>
          <w:sz w:val="19"/>
          <w:szCs w:val="19"/>
        </w:rPr>
      </w:pP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ins w:id="46" w:author="Vlada" w:date="2018-07-16T23:45:00Z">
        <w:r w:rsidR="008E712B">
          <w:t xml:space="preserve"> (System.IO?)</w:t>
        </w:r>
      </w:ins>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lastRenderedPageBreak/>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lastRenderedPageBreak/>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08C4" w:rsidRDefault="007708C4" w:rsidP="004B5451">
      <w:pPr>
        <w:spacing w:after="0" w:line="240" w:lineRule="auto"/>
      </w:pPr>
      <w:r>
        <w:separator/>
      </w:r>
    </w:p>
  </w:endnote>
  <w:endnote w:type="continuationSeparator" w:id="0">
    <w:p w:rsidR="007708C4" w:rsidRDefault="007708C4"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08C4" w:rsidRDefault="007708C4" w:rsidP="004B5451">
      <w:pPr>
        <w:spacing w:after="0" w:line="240" w:lineRule="auto"/>
      </w:pPr>
      <w:r>
        <w:separator/>
      </w:r>
    </w:p>
  </w:footnote>
  <w:footnote w:type="continuationSeparator" w:id="0">
    <w:p w:rsidR="007708C4" w:rsidRDefault="007708C4"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gFAKay8hc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20546C"/>
    <w:rsid w:val="0024230E"/>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A259C"/>
    <w:rsid w:val="009A6FBE"/>
    <w:rsid w:val="009C7ACB"/>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17E7E"/>
    <w:rsid w:val="00B26671"/>
    <w:rsid w:val="00B3097C"/>
    <w:rsid w:val="00B451AB"/>
    <w:rsid w:val="00B50661"/>
    <w:rsid w:val="00B525A2"/>
    <w:rsid w:val="00B64F49"/>
    <w:rsid w:val="00B94C25"/>
    <w:rsid w:val="00BB7C7F"/>
    <w:rsid w:val="00BC1962"/>
    <w:rsid w:val="00BD65AD"/>
    <w:rsid w:val="00BF756E"/>
    <w:rsid w:val="00C13276"/>
    <w:rsid w:val="00C1725F"/>
    <w:rsid w:val="00C220BD"/>
    <w:rsid w:val="00C476CB"/>
    <w:rsid w:val="00C53999"/>
    <w:rsid w:val="00C64589"/>
    <w:rsid w:val="00CB14A8"/>
    <w:rsid w:val="00CF5DE3"/>
    <w:rsid w:val="00D05673"/>
    <w:rsid w:val="00D12B39"/>
    <w:rsid w:val="00D143AF"/>
    <w:rsid w:val="00D3596A"/>
    <w:rsid w:val="00D4639A"/>
    <w:rsid w:val="00D557F7"/>
    <w:rsid w:val="00D56A3D"/>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479DA-DC85-483A-B1C8-7EE346AD3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3</Pages>
  <Words>9355</Words>
  <Characters>53324</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9</cp:revision>
  <dcterms:created xsi:type="dcterms:W3CDTF">2018-07-16T21:47:00Z</dcterms:created>
  <dcterms:modified xsi:type="dcterms:W3CDTF">2018-07-18T06:42:00Z</dcterms:modified>
</cp:coreProperties>
</file>